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D729DC" w14:textId="77777777" w:rsidR="00B00087" w:rsidRDefault="00B00087" w:rsidP="00B00087">
      <w:pPr>
        <w:ind w:left="2160" w:firstLine="720"/>
        <w:rPr>
          <w:b/>
          <w:sz w:val="28"/>
        </w:rPr>
      </w:pPr>
    </w:p>
    <w:p w14:paraId="7E6DD0FB" w14:textId="77777777" w:rsidR="00B00087" w:rsidRDefault="00B00087" w:rsidP="00B00087">
      <w:pPr>
        <w:ind w:left="2160" w:firstLine="720"/>
        <w:rPr>
          <w:b/>
          <w:sz w:val="28"/>
        </w:rPr>
      </w:pPr>
    </w:p>
    <w:p w14:paraId="55F73B3F" w14:textId="77777777" w:rsidR="00B00087" w:rsidRDefault="00B00087" w:rsidP="00733062">
      <w:pPr>
        <w:rPr>
          <w:b/>
          <w:sz w:val="28"/>
        </w:rPr>
      </w:pPr>
    </w:p>
    <w:p w14:paraId="08A8C8B7" w14:textId="77777777" w:rsidR="00733062" w:rsidRDefault="00733062" w:rsidP="00733062">
      <w:pPr>
        <w:rPr>
          <w:b/>
          <w:sz w:val="28"/>
        </w:rPr>
      </w:pPr>
    </w:p>
    <w:p w14:paraId="4E28CC60" w14:textId="77777777" w:rsidR="00B00087" w:rsidRDefault="00B00087" w:rsidP="00B00087">
      <w:pPr>
        <w:ind w:left="2160" w:firstLine="720"/>
        <w:rPr>
          <w:b/>
          <w:sz w:val="28"/>
        </w:rPr>
      </w:pPr>
    </w:p>
    <w:p w14:paraId="0E356C0D" w14:textId="77777777" w:rsidR="000572C3" w:rsidRPr="00B00087" w:rsidRDefault="00B00087" w:rsidP="00B00087">
      <w:pPr>
        <w:ind w:left="2160" w:firstLine="720"/>
        <w:rPr>
          <w:b/>
          <w:sz w:val="36"/>
        </w:rPr>
      </w:pPr>
      <w:r w:rsidRPr="00B00087">
        <w:rPr>
          <w:b/>
          <w:sz w:val="36"/>
        </w:rPr>
        <w:t>BUSINESS DATA WAREHOUSING</w:t>
      </w:r>
    </w:p>
    <w:p w14:paraId="327ED4CA" w14:textId="77777777" w:rsidR="00B00087" w:rsidRDefault="00B00087" w:rsidP="00B00087">
      <w:pPr>
        <w:ind w:left="2160" w:firstLine="720"/>
        <w:rPr>
          <w:b/>
          <w:sz w:val="28"/>
        </w:rPr>
      </w:pPr>
      <w:r>
        <w:rPr>
          <w:b/>
          <w:sz w:val="28"/>
        </w:rPr>
        <w:tab/>
      </w:r>
      <w:r>
        <w:rPr>
          <w:b/>
          <w:sz w:val="28"/>
        </w:rPr>
        <w:tab/>
        <w:t xml:space="preserve">     </w:t>
      </w:r>
      <w:r w:rsidRPr="00B00087">
        <w:rPr>
          <w:b/>
          <w:sz w:val="32"/>
        </w:rPr>
        <w:t xml:space="preserve">MIS 6309 </w:t>
      </w:r>
    </w:p>
    <w:p w14:paraId="46B60759" w14:textId="4FA346AA" w:rsidR="00B00087" w:rsidRDefault="00733062" w:rsidP="00B00087">
      <w:pPr>
        <w:ind w:left="2160" w:firstLine="720"/>
        <w:rPr>
          <w:b/>
          <w:sz w:val="28"/>
        </w:rPr>
      </w:pPr>
      <w:r>
        <w:rPr>
          <w:b/>
          <w:sz w:val="28"/>
        </w:rPr>
        <w:t xml:space="preserve">                   </w:t>
      </w:r>
      <w:r w:rsidR="00082288">
        <w:rPr>
          <w:b/>
          <w:sz w:val="28"/>
        </w:rPr>
        <w:t xml:space="preserve">  ASSIGNMENT – 2</w:t>
      </w:r>
    </w:p>
    <w:p w14:paraId="45DAC438" w14:textId="7EDD09F5" w:rsidR="00082288" w:rsidRDefault="00082288" w:rsidP="00B00087">
      <w:pPr>
        <w:ind w:left="2160" w:firstLine="720"/>
        <w:rPr>
          <w:b/>
          <w:sz w:val="28"/>
        </w:rPr>
      </w:pPr>
      <w:r>
        <w:rPr>
          <w:b/>
          <w:sz w:val="28"/>
        </w:rPr>
        <w:t xml:space="preserve">               Dimensional Modelling</w:t>
      </w:r>
    </w:p>
    <w:p w14:paraId="5044C37D" w14:textId="77777777" w:rsidR="00B00087" w:rsidRDefault="00B00087" w:rsidP="00733062">
      <w:pPr>
        <w:ind w:left="3600" w:firstLine="720"/>
        <w:rPr>
          <w:b/>
          <w:sz w:val="28"/>
        </w:rPr>
      </w:pPr>
      <w:r>
        <w:rPr>
          <w:b/>
          <w:sz w:val="28"/>
        </w:rPr>
        <w:t>Airbnb</w:t>
      </w:r>
      <w:r w:rsidR="00733062">
        <w:rPr>
          <w:b/>
          <w:sz w:val="28"/>
        </w:rPr>
        <w:t xml:space="preserve"> website</w:t>
      </w:r>
    </w:p>
    <w:p w14:paraId="790C6A4C" w14:textId="77777777" w:rsidR="00B00087" w:rsidRDefault="00B00087" w:rsidP="00B00087">
      <w:pPr>
        <w:ind w:left="2160" w:firstLine="720"/>
        <w:rPr>
          <w:b/>
          <w:sz w:val="28"/>
        </w:rPr>
      </w:pPr>
    </w:p>
    <w:p w14:paraId="6C56E848" w14:textId="77777777" w:rsidR="00B00087" w:rsidRDefault="00B00087" w:rsidP="00B00087">
      <w:pPr>
        <w:ind w:left="2160" w:firstLine="720"/>
        <w:rPr>
          <w:b/>
          <w:sz w:val="28"/>
        </w:rPr>
      </w:pPr>
    </w:p>
    <w:p w14:paraId="5D1A09F7" w14:textId="77777777" w:rsidR="00B00087" w:rsidRDefault="00B00087" w:rsidP="00B00087">
      <w:pPr>
        <w:ind w:left="2160" w:firstLine="720"/>
        <w:rPr>
          <w:b/>
          <w:sz w:val="28"/>
        </w:rPr>
      </w:pPr>
    </w:p>
    <w:p w14:paraId="4AFD33A7" w14:textId="77777777" w:rsidR="00B00087" w:rsidRDefault="00B00087" w:rsidP="00B00087">
      <w:pPr>
        <w:ind w:left="2160" w:firstLine="720"/>
        <w:rPr>
          <w:b/>
          <w:sz w:val="28"/>
        </w:rPr>
      </w:pPr>
    </w:p>
    <w:p w14:paraId="6EB36F39" w14:textId="77777777" w:rsidR="00B00087" w:rsidRDefault="00B00087" w:rsidP="00B00087">
      <w:pPr>
        <w:ind w:left="2160" w:firstLine="720"/>
        <w:rPr>
          <w:b/>
          <w:sz w:val="28"/>
        </w:rPr>
      </w:pPr>
    </w:p>
    <w:p w14:paraId="74BECA93" w14:textId="77777777" w:rsidR="00B00087" w:rsidRDefault="00B00087" w:rsidP="00B00087">
      <w:pPr>
        <w:ind w:left="2160" w:firstLine="720"/>
        <w:rPr>
          <w:b/>
          <w:sz w:val="28"/>
        </w:rPr>
      </w:pPr>
    </w:p>
    <w:p w14:paraId="566E66C2" w14:textId="77777777" w:rsidR="00B00087" w:rsidRDefault="00B00087" w:rsidP="00B00087">
      <w:pPr>
        <w:rPr>
          <w:b/>
          <w:sz w:val="28"/>
        </w:rPr>
      </w:pPr>
    </w:p>
    <w:p w14:paraId="6468F5F8" w14:textId="77777777" w:rsidR="00B00087" w:rsidRDefault="00B00087" w:rsidP="00B00087">
      <w:pPr>
        <w:ind w:left="2160" w:firstLine="720"/>
        <w:rPr>
          <w:b/>
          <w:sz w:val="28"/>
        </w:rPr>
      </w:pPr>
    </w:p>
    <w:p w14:paraId="29B10E9A" w14:textId="77777777" w:rsidR="00B00087" w:rsidRDefault="00B00087" w:rsidP="00B00087">
      <w:pPr>
        <w:ind w:left="2160" w:firstLine="720"/>
        <w:rPr>
          <w:b/>
          <w:sz w:val="28"/>
        </w:rPr>
      </w:pP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  <w:t>BY,</w:t>
      </w:r>
    </w:p>
    <w:p w14:paraId="0889E5D1" w14:textId="77777777" w:rsidR="00B00087" w:rsidRDefault="00B00087" w:rsidP="00B00087">
      <w:pPr>
        <w:ind w:left="2160" w:firstLine="720"/>
        <w:rPr>
          <w:b/>
          <w:sz w:val="28"/>
        </w:rPr>
      </w:pP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  <w:t>LOKESH KUMAR LOLLA</w:t>
      </w:r>
    </w:p>
    <w:p w14:paraId="2D423B6C" w14:textId="77777777" w:rsidR="00B00087" w:rsidRDefault="00B00087" w:rsidP="00B00087">
      <w:pPr>
        <w:ind w:left="2160" w:firstLine="720"/>
        <w:rPr>
          <w:b/>
          <w:sz w:val="28"/>
        </w:rPr>
      </w:pP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  <w:t>(UTD ID: LXL163230)</w:t>
      </w:r>
    </w:p>
    <w:p w14:paraId="60EE766C" w14:textId="77777777" w:rsidR="00733062" w:rsidRDefault="00733062" w:rsidP="00B00087">
      <w:pPr>
        <w:ind w:left="2160" w:firstLine="720"/>
        <w:rPr>
          <w:b/>
          <w:sz w:val="28"/>
        </w:rPr>
      </w:pPr>
    </w:p>
    <w:p w14:paraId="3742056C" w14:textId="15F51A17" w:rsidR="00F5547E" w:rsidRDefault="00CF2401" w:rsidP="00B00087">
      <w:pPr>
        <w:rPr>
          <w:b/>
          <w:sz w:val="28"/>
        </w:rPr>
      </w:pPr>
      <w:r>
        <w:rPr>
          <w:b/>
          <w:sz w:val="28"/>
        </w:rPr>
        <w:t>The Dim</w:t>
      </w:r>
      <w:r w:rsidR="00A90B7E">
        <w:rPr>
          <w:b/>
          <w:sz w:val="28"/>
        </w:rPr>
        <w:t xml:space="preserve"> Model was created in Erwin and </w:t>
      </w:r>
      <w:r>
        <w:rPr>
          <w:b/>
          <w:sz w:val="28"/>
        </w:rPr>
        <w:t>executed in SQL</w:t>
      </w:r>
      <w:r w:rsidR="00F5547E">
        <w:rPr>
          <w:b/>
          <w:sz w:val="28"/>
        </w:rPr>
        <w:t>. The screenshots are shared below.</w:t>
      </w:r>
    </w:p>
    <w:p w14:paraId="1BBE8783" w14:textId="4A121C09" w:rsidR="00B00087" w:rsidRDefault="00B00087" w:rsidP="00B00087">
      <w:r>
        <w:rPr>
          <w:b/>
        </w:rPr>
        <w:t xml:space="preserve">Table 1: </w:t>
      </w:r>
      <w:proofErr w:type="spellStart"/>
      <w:r w:rsidR="00CF2401">
        <w:rPr>
          <w:b/>
        </w:rPr>
        <w:t>Dim_User</w:t>
      </w:r>
      <w:r w:rsidRPr="00B00087">
        <w:rPr>
          <w:b/>
        </w:rPr>
        <w:t>_LokeshL</w:t>
      </w:r>
      <w:proofErr w:type="spellEnd"/>
      <w:r>
        <w:rPr>
          <w:b/>
        </w:rPr>
        <w:t xml:space="preserve"> – </w:t>
      </w:r>
      <w:r>
        <w:t xml:space="preserve">This table showcases the user details both the </w:t>
      </w:r>
      <w:r w:rsidR="00F5547E">
        <w:t xml:space="preserve">Guest and Host. </w:t>
      </w:r>
      <w:r w:rsidR="00CF2401">
        <w:t xml:space="preserve">This includes the BGC of Host. </w:t>
      </w:r>
      <w:r w:rsidR="00F5547E">
        <w:t>This is created under the assumption that a host can be guest too.</w:t>
      </w:r>
      <w:r w:rsidR="00CF2401">
        <w:t xml:space="preserve"> </w:t>
      </w:r>
    </w:p>
    <w:p w14:paraId="3160AC59" w14:textId="6D2B0BB7" w:rsidR="00E50609" w:rsidRDefault="00082288" w:rsidP="00B00087">
      <w:pPr>
        <w:rPr>
          <w:b/>
          <w:sz w:val="28"/>
        </w:rPr>
      </w:pPr>
      <w:r>
        <w:rPr>
          <w:noProof/>
        </w:rPr>
        <w:drawing>
          <wp:inline distT="0" distB="0" distL="0" distR="0" wp14:anchorId="5A32C846" wp14:editId="39CDF5EC">
            <wp:extent cx="5943600" cy="25228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2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D6FA8" w14:textId="2CBBE899" w:rsidR="00CF2401" w:rsidRDefault="00CF2401" w:rsidP="00B00087">
      <w:pPr>
        <w:rPr>
          <w:b/>
          <w:sz w:val="28"/>
        </w:rPr>
      </w:pPr>
      <w:r>
        <w:rPr>
          <w:b/>
        </w:rPr>
        <w:t xml:space="preserve">Table 2: </w:t>
      </w:r>
      <w:proofErr w:type="spellStart"/>
      <w:r>
        <w:rPr>
          <w:b/>
        </w:rPr>
        <w:t>Dim_Property</w:t>
      </w:r>
      <w:r w:rsidRPr="00B00087">
        <w:rPr>
          <w:b/>
        </w:rPr>
        <w:t>_LokeshL</w:t>
      </w:r>
      <w:proofErr w:type="spellEnd"/>
      <w:r>
        <w:rPr>
          <w:b/>
        </w:rPr>
        <w:t xml:space="preserve"> – </w:t>
      </w:r>
      <w:r>
        <w:t>The property table talks about the various comprehensive details regarding the listings.</w:t>
      </w:r>
    </w:p>
    <w:p w14:paraId="5ED497AB" w14:textId="3DA9DA2A" w:rsidR="00082288" w:rsidRDefault="00082288" w:rsidP="00B00087">
      <w:pPr>
        <w:rPr>
          <w:b/>
          <w:sz w:val="28"/>
        </w:rPr>
      </w:pPr>
      <w:r>
        <w:rPr>
          <w:noProof/>
        </w:rPr>
        <w:drawing>
          <wp:inline distT="0" distB="0" distL="0" distR="0" wp14:anchorId="3823420B" wp14:editId="2E4D127F">
            <wp:extent cx="5943600" cy="235966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9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5277A" w14:textId="5DCB624F" w:rsidR="00082288" w:rsidRDefault="00082288" w:rsidP="00B00087">
      <w:pPr>
        <w:rPr>
          <w:b/>
          <w:sz w:val="28"/>
        </w:rPr>
      </w:pPr>
      <w:r>
        <w:rPr>
          <w:noProof/>
        </w:rPr>
        <w:lastRenderedPageBreak/>
        <w:drawing>
          <wp:inline distT="0" distB="0" distL="0" distR="0" wp14:anchorId="333CD4A3" wp14:editId="49F7A7B4">
            <wp:extent cx="5943600" cy="23431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CD20F" w14:textId="77777777" w:rsidR="00CF2401" w:rsidRDefault="00CF2401" w:rsidP="00B00087">
      <w:pPr>
        <w:rPr>
          <w:b/>
        </w:rPr>
      </w:pPr>
    </w:p>
    <w:p w14:paraId="6A3CE1AE" w14:textId="77777777" w:rsidR="00CF2401" w:rsidRDefault="00CF2401" w:rsidP="00B00087">
      <w:pPr>
        <w:rPr>
          <w:b/>
        </w:rPr>
      </w:pPr>
    </w:p>
    <w:p w14:paraId="5E87582C" w14:textId="0B23749A" w:rsidR="00082288" w:rsidRDefault="00CF2401" w:rsidP="00B00087">
      <w:pPr>
        <w:rPr>
          <w:b/>
          <w:sz w:val="28"/>
        </w:rPr>
      </w:pPr>
      <w:r>
        <w:rPr>
          <w:b/>
        </w:rPr>
        <w:t xml:space="preserve">Table 3: </w:t>
      </w:r>
      <w:proofErr w:type="spellStart"/>
      <w:r>
        <w:rPr>
          <w:b/>
        </w:rPr>
        <w:t>Dim_Time</w:t>
      </w:r>
      <w:r w:rsidRPr="00B00087">
        <w:rPr>
          <w:b/>
        </w:rPr>
        <w:t>_LokeshL</w:t>
      </w:r>
      <w:proofErr w:type="spellEnd"/>
      <w:r>
        <w:rPr>
          <w:b/>
        </w:rPr>
        <w:t xml:space="preserve"> – </w:t>
      </w:r>
      <w:r w:rsidRPr="00CF2401">
        <w:t>This is a time dimension</w:t>
      </w:r>
      <w:r>
        <w:t xml:space="preserve"> used for various fact tables</w:t>
      </w:r>
      <w:r w:rsidRPr="00CF2401">
        <w:t>.</w:t>
      </w:r>
    </w:p>
    <w:p w14:paraId="67D8DFBC" w14:textId="12711323" w:rsidR="00082288" w:rsidRDefault="00082288" w:rsidP="00B00087">
      <w:pPr>
        <w:rPr>
          <w:b/>
          <w:sz w:val="28"/>
        </w:rPr>
      </w:pPr>
      <w:r>
        <w:rPr>
          <w:noProof/>
        </w:rPr>
        <w:drawing>
          <wp:inline distT="0" distB="0" distL="0" distR="0" wp14:anchorId="59017EFF" wp14:editId="2971EBD5">
            <wp:extent cx="2257425" cy="38195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57425" cy="381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7E781" w14:textId="2049307A" w:rsidR="00082288" w:rsidRDefault="00082288" w:rsidP="00B00087">
      <w:pPr>
        <w:rPr>
          <w:b/>
          <w:sz w:val="28"/>
        </w:rPr>
      </w:pPr>
    </w:p>
    <w:p w14:paraId="3807F294" w14:textId="7B4A5AE2" w:rsidR="00CF2401" w:rsidRDefault="00CF2401" w:rsidP="00B00087">
      <w:pPr>
        <w:rPr>
          <w:b/>
          <w:sz w:val="28"/>
        </w:rPr>
      </w:pPr>
    </w:p>
    <w:p w14:paraId="4AA12537" w14:textId="77777777" w:rsidR="0062527D" w:rsidRDefault="0062527D" w:rsidP="00B00087">
      <w:r>
        <w:rPr>
          <w:b/>
        </w:rPr>
        <w:lastRenderedPageBreak/>
        <w:t>Table 4</w:t>
      </w:r>
      <w:r w:rsidR="00CF2401">
        <w:rPr>
          <w:b/>
        </w:rPr>
        <w:t xml:space="preserve">: </w:t>
      </w:r>
      <w:proofErr w:type="spellStart"/>
      <w:r w:rsidR="00CF2401">
        <w:rPr>
          <w:b/>
        </w:rPr>
        <w:t>Dim_TimeSec</w:t>
      </w:r>
      <w:r w:rsidR="00CF2401" w:rsidRPr="00B00087">
        <w:rPr>
          <w:b/>
        </w:rPr>
        <w:t>_LokeshL</w:t>
      </w:r>
      <w:proofErr w:type="spellEnd"/>
      <w:r w:rsidR="00CF2401">
        <w:rPr>
          <w:b/>
        </w:rPr>
        <w:t xml:space="preserve"> – </w:t>
      </w:r>
      <w:r w:rsidR="00CF2401" w:rsidRPr="00CF2401">
        <w:t>This is a</w:t>
      </w:r>
      <w:r w:rsidR="00CF2401">
        <w:t xml:space="preserve"> </w:t>
      </w:r>
      <w:proofErr w:type="gramStart"/>
      <w:r w:rsidR="00CF2401">
        <w:t>second</w:t>
      </w:r>
      <w:r w:rsidR="00CF2401" w:rsidRPr="00CF2401">
        <w:t xml:space="preserve"> time</w:t>
      </w:r>
      <w:proofErr w:type="gramEnd"/>
      <w:r w:rsidR="00CF2401" w:rsidRPr="00CF2401">
        <w:t xml:space="preserve"> dimension</w:t>
      </w:r>
      <w:r w:rsidR="00CF2401">
        <w:t xml:space="preserve"> aliased for capturing the checkout date in Booking table</w:t>
      </w:r>
      <w:r w:rsidR="00477225">
        <w:t xml:space="preserve"> and future use</w:t>
      </w:r>
      <w:r w:rsidR="00CF2401" w:rsidRPr="00CF2401">
        <w:t>.</w:t>
      </w:r>
      <w:r>
        <w:t xml:space="preserve"> </w:t>
      </w:r>
    </w:p>
    <w:p w14:paraId="1181537F" w14:textId="5CEF39CE" w:rsidR="00CF2401" w:rsidRDefault="0062527D" w:rsidP="00B00087">
      <w:pPr>
        <w:rPr>
          <w:b/>
          <w:sz w:val="28"/>
        </w:rPr>
      </w:pPr>
      <w:r>
        <w:t>This can be created as a degenerate, but I created to showcase the alias concept.</w:t>
      </w:r>
    </w:p>
    <w:p w14:paraId="38E9EE80" w14:textId="73B3BE20" w:rsidR="00082288" w:rsidRDefault="00082288" w:rsidP="00B00087">
      <w:pPr>
        <w:rPr>
          <w:b/>
          <w:sz w:val="28"/>
        </w:rPr>
      </w:pPr>
      <w:r>
        <w:rPr>
          <w:noProof/>
        </w:rPr>
        <w:drawing>
          <wp:inline distT="0" distB="0" distL="0" distR="0" wp14:anchorId="24E39820" wp14:editId="79A8ACF7">
            <wp:extent cx="1752600" cy="28194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E3ADB" w14:textId="77777777" w:rsidR="0062527D" w:rsidRDefault="0062527D" w:rsidP="0062527D">
      <w:r>
        <w:rPr>
          <w:b/>
        </w:rPr>
        <w:t>Table 5</w:t>
      </w:r>
      <w:r w:rsidR="00CF2401">
        <w:rPr>
          <w:b/>
        </w:rPr>
        <w:t xml:space="preserve">: </w:t>
      </w:r>
      <w:proofErr w:type="spellStart"/>
      <w:r w:rsidR="00CF2401">
        <w:rPr>
          <w:b/>
        </w:rPr>
        <w:t>Dim_TimeTh</w:t>
      </w:r>
      <w:r w:rsidR="00CF2401" w:rsidRPr="00B00087">
        <w:rPr>
          <w:b/>
        </w:rPr>
        <w:t>_LokeshL</w:t>
      </w:r>
      <w:proofErr w:type="spellEnd"/>
      <w:r w:rsidR="00CF2401">
        <w:rPr>
          <w:b/>
        </w:rPr>
        <w:t xml:space="preserve"> – </w:t>
      </w:r>
      <w:r w:rsidR="00CF2401" w:rsidRPr="00CF2401">
        <w:t>This is a</w:t>
      </w:r>
      <w:r w:rsidR="00CF2401">
        <w:t xml:space="preserve"> </w:t>
      </w:r>
      <w:proofErr w:type="gramStart"/>
      <w:r w:rsidR="00CF2401">
        <w:t>Third</w:t>
      </w:r>
      <w:r w:rsidR="00CF2401" w:rsidRPr="00CF2401">
        <w:t xml:space="preserve"> time</w:t>
      </w:r>
      <w:proofErr w:type="gramEnd"/>
      <w:r w:rsidR="00CF2401" w:rsidRPr="00CF2401">
        <w:t xml:space="preserve"> dimension</w:t>
      </w:r>
      <w:r w:rsidR="00CF2401">
        <w:t xml:space="preserve"> aliased for capturing the booking date in Booking table</w:t>
      </w:r>
      <w:r w:rsidR="00477225">
        <w:t xml:space="preserve"> and future requirement</w:t>
      </w:r>
      <w:r w:rsidR="00CF2401" w:rsidRPr="00CF2401">
        <w:t>.</w:t>
      </w:r>
    </w:p>
    <w:p w14:paraId="5191CA55" w14:textId="0A494651" w:rsidR="00082288" w:rsidRDefault="0062527D" w:rsidP="00B00087">
      <w:pPr>
        <w:rPr>
          <w:b/>
          <w:sz w:val="28"/>
        </w:rPr>
      </w:pPr>
      <w:r>
        <w:t xml:space="preserve"> This can be created as a degenerate, but I created to showcase the alias concept.</w:t>
      </w:r>
    </w:p>
    <w:p w14:paraId="28399AFF" w14:textId="12F0EFFB" w:rsidR="00082288" w:rsidRDefault="00082288" w:rsidP="00B00087">
      <w:pPr>
        <w:rPr>
          <w:b/>
          <w:sz w:val="28"/>
        </w:rPr>
      </w:pPr>
      <w:r>
        <w:rPr>
          <w:noProof/>
        </w:rPr>
        <w:drawing>
          <wp:inline distT="0" distB="0" distL="0" distR="0" wp14:anchorId="1120A5B1" wp14:editId="1B79B746">
            <wp:extent cx="1857375" cy="303045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66213" cy="3044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339EA" w14:textId="09F85A8A" w:rsidR="002F36AC" w:rsidRDefault="002F36AC" w:rsidP="00B00087">
      <w:pPr>
        <w:rPr>
          <w:b/>
          <w:sz w:val="28"/>
        </w:rPr>
      </w:pPr>
    </w:p>
    <w:p w14:paraId="17B62598" w14:textId="1E8E2B96" w:rsidR="0062527D" w:rsidRDefault="000C0CE3" w:rsidP="00B00087">
      <w:pPr>
        <w:rPr>
          <w:b/>
          <w:sz w:val="28"/>
        </w:rPr>
      </w:pPr>
      <w:r>
        <w:rPr>
          <w:b/>
        </w:rPr>
        <w:lastRenderedPageBreak/>
        <w:t xml:space="preserve">Table 6: </w:t>
      </w:r>
      <w:proofErr w:type="spellStart"/>
      <w:r>
        <w:rPr>
          <w:b/>
        </w:rPr>
        <w:t>Fact</w:t>
      </w:r>
      <w:r w:rsidR="0062527D">
        <w:rPr>
          <w:b/>
        </w:rPr>
        <w:t>_Booking</w:t>
      </w:r>
      <w:r w:rsidR="0062527D" w:rsidRPr="00B00087">
        <w:rPr>
          <w:b/>
        </w:rPr>
        <w:t>_LokeshL</w:t>
      </w:r>
      <w:proofErr w:type="spellEnd"/>
      <w:r w:rsidR="0062527D">
        <w:rPr>
          <w:b/>
        </w:rPr>
        <w:t xml:space="preserve"> – </w:t>
      </w:r>
      <w:r w:rsidR="0062527D" w:rsidRPr="0062527D">
        <w:t>This table has the information regarding the booking details of property.</w:t>
      </w:r>
    </w:p>
    <w:p w14:paraId="57172B17" w14:textId="6D487E5E" w:rsidR="002F36AC" w:rsidRDefault="002F36AC" w:rsidP="00B00087">
      <w:pPr>
        <w:rPr>
          <w:b/>
          <w:sz w:val="28"/>
        </w:rPr>
      </w:pPr>
      <w:r>
        <w:rPr>
          <w:noProof/>
        </w:rPr>
        <w:drawing>
          <wp:inline distT="0" distB="0" distL="0" distR="0" wp14:anchorId="112D0E7D" wp14:editId="3224508D">
            <wp:extent cx="5943600" cy="27114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4BCA9" w14:textId="49665112" w:rsidR="0062527D" w:rsidRDefault="0062527D" w:rsidP="00B00087">
      <w:pPr>
        <w:rPr>
          <w:b/>
          <w:sz w:val="28"/>
        </w:rPr>
      </w:pPr>
    </w:p>
    <w:p w14:paraId="754109C9" w14:textId="466FA0D4" w:rsidR="0062527D" w:rsidRDefault="000C0CE3" w:rsidP="00B00087">
      <w:pPr>
        <w:rPr>
          <w:b/>
          <w:sz w:val="28"/>
        </w:rPr>
      </w:pPr>
      <w:r>
        <w:rPr>
          <w:b/>
        </w:rPr>
        <w:t xml:space="preserve">Table 7: </w:t>
      </w:r>
      <w:proofErr w:type="spellStart"/>
      <w:r>
        <w:rPr>
          <w:b/>
        </w:rPr>
        <w:t>Fact</w:t>
      </w:r>
      <w:r w:rsidR="0062527D">
        <w:rPr>
          <w:b/>
        </w:rPr>
        <w:t>_Payment</w:t>
      </w:r>
      <w:r w:rsidR="0062527D" w:rsidRPr="00B00087">
        <w:rPr>
          <w:b/>
        </w:rPr>
        <w:t>_LokeshL</w:t>
      </w:r>
      <w:proofErr w:type="spellEnd"/>
      <w:r w:rsidR="0062527D">
        <w:rPr>
          <w:b/>
        </w:rPr>
        <w:t xml:space="preserve"> – </w:t>
      </w:r>
      <w:r w:rsidR="0062527D" w:rsidRPr="0062527D">
        <w:t>This table talks about the payment details for the booking done.</w:t>
      </w:r>
    </w:p>
    <w:p w14:paraId="5E6A5FEC" w14:textId="7CCFEBF0" w:rsidR="002F36AC" w:rsidRDefault="002F36AC" w:rsidP="00B00087">
      <w:pPr>
        <w:rPr>
          <w:b/>
          <w:sz w:val="28"/>
        </w:rPr>
      </w:pPr>
      <w:r>
        <w:rPr>
          <w:noProof/>
        </w:rPr>
        <w:drawing>
          <wp:inline distT="0" distB="0" distL="0" distR="0" wp14:anchorId="0331E9E8" wp14:editId="3C14961F">
            <wp:extent cx="5943600" cy="2662555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8CE84" w14:textId="77777777" w:rsidR="0062527D" w:rsidRDefault="0062527D" w:rsidP="00B00087">
      <w:pPr>
        <w:rPr>
          <w:b/>
          <w:sz w:val="28"/>
        </w:rPr>
      </w:pPr>
    </w:p>
    <w:p w14:paraId="3DF6923A" w14:textId="77777777" w:rsidR="0062527D" w:rsidRDefault="0062527D" w:rsidP="00B00087">
      <w:pPr>
        <w:rPr>
          <w:b/>
          <w:sz w:val="28"/>
        </w:rPr>
      </w:pPr>
    </w:p>
    <w:p w14:paraId="42EA1FEE" w14:textId="77777777" w:rsidR="0062527D" w:rsidRDefault="0062527D" w:rsidP="00B00087">
      <w:pPr>
        <w:rPr>
          <w:b/>
          <w:sz w:val="28"/>
        </w:rPr>
      </w:pPr>
    </w:p>
    <w:p w14:paraId="72BDAC5E" w14:textId="77777777" w:rsidR="0062527D" w:rsidRDefault="0062527D" w:rsidP="00B00087">
      <w:pPr>
        <w:rPr>
          <w:b/>
        </w:rPr>
      </w:pPr>
    </w:p>
    <w:p w14:paraId="311A1CC3" w14:textId="2590F6CF" w:rsidR="0062527D" w:rsidRDefault="000C0CE3" w:rsidP="00B00087">
      <w:pPr>
        <w:rPr>
          <w:b/>
          <w:sz w:val="28"/>
        </w:rPr>
      </w:pPr>
      <w:r>
        <w:rPr>
          <w:b/>
        </w:rPr>
        <w:lastRenderedPageBreak/>
        <w:t xml:space="preserve">Table 8: </w:t>
      </w:r>
      <w:proofErr w:type="spellStart"/>
      <w:r>
        <w:rPr>
          <w:b/>
        </w:rPr>
        <w:t>Fact</w:t>
      </w:r>
      <w:r w:rsidR="0062527D">
        <w:rPr>
          <w:b/>
        </w:rPr>
        <w:t>_Feedback</w:t>
      </w:r>
      <w:r w:rsidR="0062527D" w:rsidRPr="00B00087">
        <w:rPr>
          <w:b/>
        </w:rPr>
        <w:t>_LokeshL</w:t>
      </w:r>
      <w:proofErr w:type="spellEnd"/>
      <w:r w:rsidR="0062527D">
        <w:rPr>
          <w:b/>
        </w:rPr>
        <w:t xml:space="preserve"> – </w:t>
      </w:r>
      <w:r w:rsidR="0062527D" w:rsidRPr="0062527D">
        <w:t>This table holds the information regarding the feedback given by the Guest.</w:t>
      </w:r>
    </w:p>
    <w:p w14:paraId="4F9B5DBB" w14:textId="6BC795B2" w:rsidR="002F36AC" w:rsidRDefault="00896E31" w:rsidP="00B00087">
      <w:pPr>
        <w:rPr>
          <w:b/>
          <w:sz w:val="28"/>
        </w:rPr>
      </w:pPr>
      <w:r>
        <w:rPr>
          <w:noProof/>
        </w:rPr>
        <w:drawing>
          <wp:inline distT="0" distB="0" distL="0" distR="0" wp14:anchorId="62C6BCC8" wp14:editId="5848F2C0">
            <wp:extent cx="5943600" cy="26098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631519B" w14:textId="77777777" w:rsidR="002F36AC" w:rsidRDefault="002F36AC" w:rsidP="00B00087">
      <w:pPr>
        <w:rPr>
          <w:b/>
          <w:sz w:val="28"/>
        </w:rPr>
      </w:pPr>
    </w:p>
    <w:p w14:paraId="172ED0BC" w14:textId="7A0A746A" w:rsidR="00082288" w:rsidRDefault="00082288" w:rsidP="00B00087">
      <w:pPr>
        <w:rPr>
          <w:b/>
          <w:sz w:val="28"/>
        </w:rPr>
      </w:pPr>
    </w:p>
    <w:p w14:paraId="7E210894" w14:textId="5453228E" w:rsidR="00082288" w:rsidRDefault="00082288" w:rsidP="00B00087">
      <w:pPr>
        <w:rPr>
          <w:b/>
          <w:sz w:val="28"/>
        </w:rPr>
      </w:pPr>
    </w:p>
    <w:p w14:paraId="1461871E" w14:textId="77777777" w:rsidR="00082288" w:rsidRPr="00F5547E" w:rsidRDefault="00082288" w:rsidP="00B00087">
      <w:pPr>
        <w:rPr>
          <w:b/>
          <w:sz w:val="28"/>
        </w:rPr>
      </w:pPr>
    </w:p>
    <w:p w14:paraId="64C0AB32" w14:textId="77777777" w:rsidR="00B00087" w:rsidRDefault="00B00087" w:rsidP="00B00087">
      <w:pPr>
        <w:ind w:left="2160" w:firstLine="720"/>
        <w:rPr>
          <w:b/>
        </w:rPr>
      </w:pPr>
    </w:p>
    <w:p w14:paraId="7CB33B9A" w14:textId="77777777" w:rsidR="002441D6" w:rsidRPr="00B00087" w:rsidRDefault="002441D6" w:rsidP="00B00087">
      <w:pPr>
        <w:ind w:left="2160" w:firstLine="720"/>
        <w:rPr>
          <w:b/>
        </w:rPr>
      </w:pPr>
    </w:p>
    <w:sectPr w:rsidR="002441D6" w:rsidRPr="00B000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660F5B"/>
    <w:multiLevelType w:val="hybridMultilevel"/>
    <w:tmpl w:val="91CA9B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BUwMDYwNjQ1NTS1MLJR2l4NTi4sz8PJAC01oAi0MyxSwAAAA="/>
  </w:docVars>
  <w:rsids>
    <w:rsidRoot w:val="00B00087"/>
    <w:rsid w:val="000572C3"/>
    <w:rsid w:val="00082288"/>
    <w:rsid w:val="000C0CE3"/>
    <w:rsid w:val="002441D6"/>
    <w:rsid w:val="002F36AC"/>
    <w:rsid w:val="00477225"/>
    <w:rsid w:val="0062527D"/>
    <w:rsid w:val="00733062"/>
    <w:rsid w:val="00736778"/>
    <w:rsid w:val="00841F3A"/>
    <w:rsid w:val="00896E31"/>
    <w:rsid w:val="008D613A"/>
    <w:rsid w:val="00A6705C"/>
    <w:rsid w:val="00A90B7E"/>
    <w:rsid w:val="00B00087"/>
    <w:rsid w:val="00B657C5"/>
    <w:rsid w:val="00CF2401"/>
    <w:rsid w:val="00E42051"/>
    <w:rsid w:val="00E50609"/>
    <w:rsid w:val="00F554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8B2C94"/>
  <w15:chartTrackingRefBased/>
  <w15:docId w15:val="{F890D24F-1D52-40B2-8C81-3AC6FA64F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0087"/>
    <w:pPr>
      <w:ind w:left="720"/>
      <w:contextualSpacing/>
    </w:pPr>
  </w:style>
  <w:style w:type="paragraph" w:styleId="Revision">
    <w:name w:val="Revision"/>
    <w:hidden/>
    <w:uiPriority w:val="99"/>
    <w:semiHidden/>
    <w:rsid w:val="0073677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67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677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2</TotalTime>
  <Pages>6</Pages>
  <Words>220</Words>
  <Characters>125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kesh Kumar Lolla</dc:creator>
  <cp:keywords/>
  <dc:description/>
  <cp:lastModifiedBy>Lokesh Kumar Lolla</cp:lastModifiedBy>
  <cp:revision>7</cp:revision>
  <dcterms:created xsi:type="dcterms:W3CDTF">2017-02-12T05:13:00Z</dcterms:created>
  <dcterms:modified xsi:type="dcterms:W3CDTF">2017-03-14T22:31:00Z</dcterms:modified>
</cp:coreProperties>
</file>